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a233b181c6083c1d2536dbd39c029add3c5ae5"/>
    <w:p>
      <w:pPr>
        <w:pStyle w:val="Heading1"/>
      </w:pPr>
      <w:r>
        <w:t xml:space="preserve">Abstract Academic: The Role of a Mechanical Engineer in DR Congo Kinshasa</w:t>
      </w:r>
    </w:p>
    <w:p>
      <w:pPr>
        <w:pStyle w:val="FirstParagraph"/>
      </w:pPr>
      <w:r>
        <w:t xml:space="preserve">The field of mechanical engineering plays a pivotal role in addressing the developmental challenges faced by countries like the Democratic Republic of Congo (DRC), particularly within its capital city, Kinshasha. As one of Africa's largest cities and a hub for economic activity, Kinshasa requires robust infrastructure, efficient energy systems, and sustainable industrial practices to support its growing population and economy. This abstract academic document explores the significance of mechanical engineers in DR Congo Kinshasa, emphasizing their contributions to technological advancement, resource management, and socio-economic growth. By analyzing the unique challenges of operating within a developing urban environment like Kinshasa, this document highlights the critical need for mechanical engineers to adapt innovative solutions tailored to local conditions.</w:t>
      </w:r>
    </w:p>
    <w:p>
      <w:pPr>
        <w:pStyle w:val="BodyText"/>
      </w:pPr>
      <w:r>
        <w:t xml:space="preserve">Kinshasa, with its sprawling urban landscape and diverse industries, presents both opportunities and obstacles for mechanical engineers. The city’s reliance on outdated infrastructure, energy shortages, and limited access to advanced manufacturing technologies necessitate the expertise of professionals who can design, implement, and maintain systems that meet local needs. Mechanical engineers in Kinshasa are tasked with addressing issues ranging from water supply distribution to transportation logistics, while also contributing to the development of renewable energy projects that align with global sustainability goals. This document examines how mechanical engineers navigate these challenges through technical innovation and collaboration with stakeholders across sectors.</w:t>
      </w:r>
    </w:p>
    <w:p>
      <w:pPr>
        <w:pStyle w:val="BodyText"/>
      </w:pPr>
      <w:r>
        <w:t xml:space="preserve">The role of a Mechanical Engineer in DR Congo Kinshasa is multifaceted, encompassing fields such as thermodynamics, materials science, automation, and industrial engineering. In a city where access to electricity remains inconsistent due to aging power grids and insufficient generation capacity, mechanical engineers are instrumental in developing alternative energy solutions. For instance, the integration of solar and wind energy systems into urban planning requires specialized knowledge in fluid dynamics and heat transfer. Additionally, engineers must optimize existing infrastructure, such as water pumping stations and transportation networks, to ensure reliability amid resource constraints.</w:t>
      </w:r>
    </w:p>
    <w:p>
      <w:pPr>
        <w:pStyle w:val="BodyText"/>
      </w:pPr>
      <w:r>
        <w:t xml:space="preserve">Kinshasa’s industrial sector also relies heavily on mechanical engineering expertise to support manufacturing enterprises. The city is home to industries producing agricultural equipment, construction materials, and consumer goods. Mechanical engineers contribute by designing efficient production processes, ensuring compliance with safety standards, and implementing cost-effective maintenance strategies. However, the lack of modern machinery and technical training programs in DR Congo poses significant hurdles for professionals in this field. Addressing these gaps requires a concerted effort to invest in education and technology transfer initiatives tailored to the specific needs of Kinshasa.</w:t>
      </w:r>
    </w:p>
    <w:p>
      <w:pPr>
        <w:pStyle w:val="BodyText"/>
      </w:pPr>
      <w:r>
        <w:t xml:space="preserve">One of the most pressing challenges for mechanical engineers in Kinshasa is the absence of standardized regulations and quality control frameworks. Unlike more developed regions, where engineering codes are rigorously enforced, DR Congo’s regulatory environment remains fragmented. This lack of oversight can lead to substandard infrastructure projects and unsafe working conditions. To mitigate these risks, mechanical engineers must collaborate with policymakers to advocate for the adoption of international standards while considering the socio-economic realities of Kinshasa. For example, adapting European or American engineering codes to local materials and labor practices requires a nuanced understanding of regional constraints.</w:t>
      </w:r>
    </w:p>
    <w:p>
      <w:pPr>
        <w:pStyle w:val="BodyText"/>
      </w:pPr>
      <w:r>
        <w:t xml:space="preserve">Furthermore, the role of a Mechanical Engineer in DR Congo Kinshasa extends beyond technical problem-solving; it involves fostering community engagement and promoting sustainable development. Engineers are increasingly called upon to design low-cost solutions that empower marginalized populations. A notable example is the development of affordable water purification systems using locally available materials, which has been championed by mechanical engineers in collaboration with non-governmental organizations (NGOs). These projects underscore the importance of interdisciplinary approaches, combining engineering principles with social sciences to create inclusive technologies.</w:t>
      </w:r>
    </w:p>
    <w:p>
      <w:pPr>
        <w:pStyle w:val="BodyText"/>
      </w:pPr>
      <w:r>
        <w:t xml:space="preserve">Educational institutions in Kinshasa, such as the University of Kinshasa and the National Higher School of Mechanics (ENSM), play a crucial role in preparing mechanical engineers for these challenges. However, many graduates face difficulties securing employment due to a mismatch between academic curricula and industry demands. This disparity highlights the need for universities to partner with private sector entities to offer practical training programs that align with the realities of Kinshasa’s market. By integrating real-world projects into coursework, students can gain hands-on experience in addressing issues such as energy scarcity and industrial inefficiencies.</w:t>
      </w:r>
    </w:p>
    <w:p>
      <w:pPr>
        <w:pStyle w:val="BodyText"/>
      </w:pPr>
      <w:r>
        <w:t xml:space="preserve">The global context of mechanical engineering also influences the work of professionals in DR Congo Kinshasa. As countries worldwide prioritize climate resilience and decarbonization, mechanical engineers must incorporate green technologies into their designs. In Kinshasa, this could involve retrofitting public transportation systems to reduce emissions or developing waste management solutions that convert organic matter into biofuels. These innovations not only align with international sustainability goals but also offer economic benefits by reducing reliance on imported energy sources.</w:t>
      </w:r>
    </w:p>
    <w:p>
      <w:pPr>
        <w:pStyle w:val="BodyText"/>
      </w:pPr>
      <w:r>
        <w:t xml:space="preserve">In conclusion, the role of a Mechanical Engineer in DR Congo Kinshasa is indispensable to the city’s progress. By addressing infrastructural deficiencies, promoting sustainable practices, and bridging educational gaps, these professionals contribute to the socio-economic transformation of one of Africa’s most dynamic urban centers. However, achieving long-term success requires sustained investment in education, infrastructure development, and policy reform. As Kinshasa continues to grow, the demand for skilled mechanical engineers will only increase, making their contributions vital to the realization of a resilient and prosperous future for DR Congo.</w:t>
      </w:r>
    </w:p>
    <w:p>
      <w:pPr>
        <w:pStyle w:val="BodyText"/>
      </w:pPr>
      <w:r>
        <w:t xml:space="preserve">This abstract academic document underscores the critical importance of mechanical engineering in DR Congo Kinshasa. It serves as a call to action for stakeholders—governments, educational institutions, and industry leaders—to prioritize the development of this profession. By equipping mechanical engineers with the tools, resources, and support they need to thrive in Kinshasa’s unique environment, DR Congo can harness its vast potential and build a foundation for sustainable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5T20:47:20Z</dcterms:created>
  <dcterms:modified xsi:type="dcterms:W3CDTF">2026-04-25T20:47:20Z</dcterms:modified>
</cp:coreProperties>
</file>

<file path=docProps/custom.xml><?xml version="1.0" encoding="utf-8"?>
<Properties xmlns="http://schemas.openxmlformats.org/officeDocument/2006/custom-properties" xmlns:vt="http://schemas.openxmlformats.org/officeDocument/2006/docPropsVTypes"/>
</file>